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งานพิธีปิดโครงการและกิจกรรมเสวนาเพื่อแสดงผลความสำเร็จของการดำเนินงานให้แก่แหล่งทุน</w:t>
      </w:r>
      <w:r>
        <w:t xml:space="preserve"> </w:t>
      </w:r>
      <w:r>
        <w:t xml:space="preserve">ภายใต้โครงการการขยายผลเครือข่ายอุดมศึกษา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ุดมศึกษาแต่ผู้ช่วยอธิการบดีฝ่ายส่งเสริมการเรียนรู้ตลอดชีวิตมหาวิทยาลัยเทคโนโลยี จอมเกล้าธนบุรีขึ้นบนเวทีครับผมขอเรียนเชิญครับ ครับผมตอนนี้ก็ทั้ง 6 ท่านได้ขึ้นมาบริเวณบนเวทีเป็นที่เรียบร้อยแล้วนะครับผม ลำดับถัดไปขอเรียนเชิญทุกท่านนะครับกล่าวรายงานนะครับเดี๋ยวขอเริ่มจากขั้นแรกนะครับ ผู้แทนจากภาคพิเศษขอนแก่นครับผมรองศาสตราจารย์นายสัตวแพทย์ดรชูชาติกมลเลิศครับ เรียนเชิญครับ ครับผมขอขอบพระคุณรองศาสตราจารย์นายสวัสดิ์นายสัตวแพทย์ดรชูชาติกมลเลิศเป็นอย่าง นะครับ ภาระท่านต่อไปนะคะขอเรียนเชิญมหาวิทยาลัยขอนแก่นค่ะคุณสุทธินี อาญารักนะคะผู้อำนวยการกองพัฒนานักศึกษาขอเรียนเชิญค่ะ มาเชียงใหม่ขอโทษค่ะ Hello เชียงใหม่ขอบคุณค่ะขอขอบพระคุณผู้แทนจากมหาวิทยาลัยเชียงใหม่นะคะ ครับผมตอบมาเป็นผู้แทนจากมหาวิทยาลัยสงขลานครินทร์นะครับผู้ช่วยศาสตราจารย์ดรนิเวศน์อรุณ ป๋านะครับผมขอโทษครับ ครับสงขลานครินทร์ขอบคุณมากครับครับผมขอขอบพระคุณผู้ช่วยศาสตราจารย์ดรนิเวศน์อรุณ มาเป็นอย่างสูงนะครับ ขาดท่านต่อไปนะคะขอเรียนเชิญมหาวิทยาลัยสวนดุสิตวิทยาเขตสุพรรณบุรีนะคะ รองศาสตราจารย์ดรมานิตย์ rachan สูงนะคะขอเรียนเชิญค่ะ ถ้าสุพรรณบุรีนดีเป็นอย่างยิ่งค่ะขอบคุณค่ะค่ะขอขอบพระคุณจากทางมหาวิทยาลัยสวนดุสิตวิทยาเขต สุพรรณบุรีค่ะ แล้วผมต่อไปนะครับผมขอเรียนเชิญท่านผู้แทนจากสถาบันเทคโนโลยีพระจอมเกล้าเจ้าคุณทหารลาดกระบังนะครับ รองศาสตราจารย์ดอกเตอร์จะลดไวกว่านี้ท่านผู้อำนวยการสำนักการเรียนรู้ตลอดชีวิตครับขอเรียนเชิญครับ ลาดกระบังค่ะขอบคุณค่ะ ครับผมขอขอบพระคุณรองศาสตราจารย์ดรจรูญวรรณกวนเป็นอย่างสูงนะครับ ภาระท่านต่อไปนะคะหัวหน้าโครงการการขยายผลเครือข่ายอุดมศึกษาและผู้ช่วยอธิการบดีฝ่ายส่งเสริมการเรียนรู้ตลอดชีวิตมหาวิทยาลัยเทคโนโลยี ทำการ์ดชลบุรี ขอเรียนเชิญค่ะ หนูอย่าลืมชื่อดรอรกัญญานี้เลยนะคะ 5 ชายชาย ชื่อก่อนแล้วค่อยเป็นตำแหน่งนะคะ ค่าแนะนำของพระจอมเกล้าธนบุรีขอขอบพระคุณทุกท่านค่ะขอบคุณค่ะค่ะขอขอบพระคุณดรอรกัญญาณีเลี้ยงอิสระนะคะหัวหน้าโครงการการขยายผลเครือข่ายอุดม และผู้ช่วยอธิการบดีฝ่ายส่งเสริมการเรียนรู้ตลอดชีวิต มหาวิทยาลัยเทคโนโลยีพระจอมเกล้าธนบุรีค่ะ ขาและขอขอบพระคุณผู้แทนจากเครือข่ายสถาบันอุดมศึกษาทั้ง 6 ท่านนะคะ ขอขอบพระคุณเป็นอย่างสูงและค่ะและขออนุญาตให้พี่ๆสื่อมวลชนนะคะเก็บภาพรวม โปรนะคะ ใช่ๆๆ ครับผมซื้อไปตั้งเสร็จสิ้นนะครับเดี๋ยวขออนุญาตเรียนเชิญทุกท่านนะครับผมพักผ่อนตามอัธยาศัยได้เลยนะครับ และในลำดับถัดไปนะครับผมจะเป็นการกล่าวปิดโครงการนะครับกระผมขออนุญาตเรียนเชิญ ท่านวราวุธศิลปอาชารัฐมนตรีว่าการกระทรวงการพัฒนาสังคมและความมั่นคงของมนุษย์ ประธานในพิธีกล่าวปิดโครงการครับผมขอกราบเรียนเชิญครับ ครับเดี๋ยวนะครับ วราวุธ โอเคตอนนี้พอดีมันก็จะขึ้นนะคะเดี๋ยวทีม set up พี่ พอดีขึ้นแล้วก็มันก็จะเดินขึ้นไปครับ ได้นะ ได้ๆ ไม่เป็นไรเอาให้นี่ล่ะค่ะ OK ได้ๆ นิดเดียว เอาขึ้นมาหน่อยนึงได้อยู่ ได้ค่ะได้โอเคพี่ท็อปก็จะเดินขึ้นมาหานะคะ ครับแล้วพบกันในโครงการระยะที่ 1 เศษ 2 นะครับขอบคุณครับ ครับผมขอขอบพระคุณนายวราวุธศิลปอาชารัฐมนตรีว่าการกระทรวงการพัฒนาสังคมและ มันคงของมนุษย์นะครับสำหรับการพัฒนาพิเศษในวันนี้เป็นอย่างสูงนะครับ ที่รักคะไม่มีปัญหาค่ะตัดปาฐกถาออก มีแค่ วิธีปิดอย่างเดียว เอาแค่บอกว่าเขาว่าคุณ อยากสูงก็พอแล้ว ไปในช่วงนี้นะครับผมจะเป็นการถ่ายภาพหมู่เป็นที่ระลึกนะครับผมขออนุญาตเรียนเชิญเซ็ตแรกเลยนะครับขออนุญาตเรียนเชิญท่านรมวนะครับ ปลัดท่านอธิบดีท่านอธิการบดีมธนะครับผมแล้วก็ท่านผู้แทนจาก ด้วยนะครับ มาครบแล้วค่ะถ่ายรูป ครับผมเดี๋ยวเขาจะทำสักครู่นะครับจะเป็นเซตที่ 2 ต่อเลยนะครับผมจะเป็น อภิชัยเครือข่ายใหม่นะคะ 2 แผ่นนะครับผมท่านผู้แทนคนพิการในคณะผู้บริหารเก้าอี้แถวที่ 1 นะครับผมร่วมถ่ายภาพหมู่ consent ครับ เส้นเล็กสต๊อก ขออนุญาตเรียนเชิญขอให้ท่านประธานแล้วก็ทุกท่านอยู่ด้านบนเวที ครูนะคะเรียนเชิญท่านผู้บริหารของพระจอมเกล้าธนบุรีค่ะจากทางพ.ก.ง โทรมานะคะและท่านผู้บริหารนะคะจากหน่วยงานภายนอกที่นั่งอยู่ใน เก้าอี้ที่ผูกโบว์สีทอง เวทีด้านบนก็ถ่ายภาพหมู่ และ ขอเชิญผู้แทนคนพิการนะคะร่วมถ่ายภาพหมู่เชิญด้านหน้าค่ะ ดีที่เป็นวิวแชร์เขาก็จะมาข้างนอก พี่ๆคะ อันนี้คือเก้าอี้ที่ให้เอามาห้องนี้ใช่ไหมอีก 5 ตัวห้องรับรองสื่อนะ ถ้าคุณนั่งอยู่สุดท้ายคุณมองเห็นไหมแล้วถ้าเกิดว่า เขาก็อยู่ตรงนี้ตอนที่ยืนพูดกัน 6 คนน่ะ มันจะมีเมื่อกี้ไงที่แต่งงานมี 6 คนน่ะค่ะ ขึ้นพร้อมกัน 6 คน มันมีตอนกล่าวรายงานน่ะที่ต้องขึ้นพร้อมกัน 6 คน ใช่ ใช่ค่ะเอาหมดเลยค่ะเอามาหมดเลย ชื่อตอนตอนรัฐมนตรีพูดเนี่ยเขาพูดตรงกลางแต่ถ้าตอนที่ 6 คนขึ้นมาแล้วกล่าวรายงานนะคะ เขาจะต้องหวัง เอาขึ้นบนเลยอ่ะ มันต้องขึ้นอยู่ข้างๆแคปชั่นตรงๆด้านบน ใช่แคปชั่นอาจจะต้องขยับไปไปทางโน้น ได้ค่ะได้แต่อยากได้ประมาณนี้เพราะว่าอย่าลืมไปว่าถ้าตอนพูด 6 คนน่ะถ้าอยู่ตรงนี้เขาจะหยุด แล้วตอนถ่ายรูปหมู่มันก็จะ ไม่เห็น ได้ที่ออกจอลายสักอย่างนั้นได้เลยแต่ในสถานการณ์จริงขอข้างบน โอเคถ่ายรูปครบแล้วค่ะถ่ายรูปครบแล้ว ครับผมแค่นี้ก็เก็บข้อมูลเสร็จสิ้นเรียบร้อยแล้วนะครับผมขอขอบพระคุณ ท่านประธานและก็ทุกท่านเป็นอย่างสูง นะครับ และลำดับถัดไปนะครับผมขอเรียนเชิญท่านวราวุธศิลปอาชานะครับให้สัมภาษณ์ มันชนแล้วก็เข้าใช้บริการ Robot Cafe นะครับผมเป็นการจำลองร้านกาแฟ ที่ให้บริการโดยหุ่นยนต์และก็ควบคุมหุ่นยนต์โดยพิการครับ และคณะทำงานนะครับขอเชิญท่านประธานเยี่ยมชมบูธครับผมขอเรียนเชิญครับ ขาและในช่วงนี้นะคะขอเรียนเชิญทุกท่านนะคะเยี่ยมชมบูธนิทรรศการและแสดงผลงานของเครือข่ายสถาบันอุดม และพักรับประทานอาหารว่างกันสักครู่โดยท่านสามารถใช้คูปองอาหารที่ได้รับ จดลงทะเบียนทหารนำไป นำไปรับ อาหารว่างได้ที่จุดบริการอาหารว่างด้านข้างจุดของ ลงทะเบียนเลยนะคะและเดี๋ยวเราจะกลับมาพบกันในช่วงเสวนาพิเศษหัวข้อ ดาวต่อไปแนวทางของโครงการ ระยะที่ 1 เศษ 2 นะคะในเวลา 11:15 น เรากลับมาพบกันค่ะ เมย์กลับมาแล้วค่ะกลับมาแล้ว สาวผมขอต้อนรับทุกท่านนะครับกลับเข้าสู่การแถลงผลการดำเนินโครงการการขยายผลการขาย ในช่วงนี้นะครับจะเป็นการเสวนาพิเศษนะครับในหัวข้อก้าวต่อไปแนวทางของโครงการ ยักษ์ที่ 1 เฟส 2 ซึ่งเรานะครับได้รับเกียรติจากผู้แทนสถาบันการศึกษาที่เป็นเครือข่ายในระยะที่ 17 ดีนะครับ อันแรกนะครับผมขออนุญาตเรียนเชิญผู้แทนจากมหาวิทยาลัยขอนแก่น รองศาสตราจารย์นายสัตวแพทย์ดรชูชาติกมลเลิศ ผู้อำนวยการสำนักบริการวิชาการครับ ท่านต่อมานะครับขออนุญาตเรียนเชิญท่านผู้แทนจากมหาวิทยาลัยสงขลานครินทร์ครับ ผู้ช่วยศาสตราจารย์ดรนิเวศน์อรุณเบิกฟ้าผู้อำนวยการสำนักพัฒนาทรัพยากรมนุษย์และพันธกิจ สังคมครับ แล้วต่อมานะครับผมขออนุญาตเรียนเชิญท่านผู้แทนจากมหาวิทยาลัยสวนดุสิตวิทยาเขตสุพรรณบุรี รองศาสตราจารย์ดอกเตอร์มานิดาเชียงอินทร์สูงครับ งานต่อไปนะคะขอเรียนเชิญผู้แทนจากสถาบันเทคโนโลยีพระจอมเกล้าเจ้าคุณทหารลาดกระบัง รองศาสตราจารย์ดรจรัสวันเกิดวันนี้ท่านผู้อำนวยการสำนักงานสำนักการเรียนรู้ตลอดชีวิต ท่านต่อไปนะคะมหาวิทยาลัยเทคโนโลยีราชมงคลพระนครศูนย์เทเวศร์ ผู้ช่วยศาสตราจารย์ดรฉันทนาปัตถารองผู้อำนวยการสถาบันวิจัยและพัฒนา ต่อไปนะคะมหาวิทยาลัยราชภัฏเพชรบุรีนะคะ ดรเมธาวินสาระยานผู้ช่วยอธิการบดีด้านการพัฒนานักศึกษาและการซื้อ องค์กรและประธานสาขาวิชานวัตกรรมการสื่อสารคณะวิทยาการ และผู้ดำเนินการเสวนาในวันนี้นะคะดรอรกันมีเรียนอิสระ เวอร์ชั่นของการการขยายผลเครือข่ายอุดมศึกษาและผู้ช่วยอธิการบดีฝ่ายส่งเสริมการเรียนรู้ตลอด มหาวิทยาลัยเทคโนโลยีพระจอมเกล้าธนบุรีค่ะ ขายและในช่วงนี้นะคะขออนุญาตยกเวทีการเสวนาให้กับดรอรกันมีเรียนอิสระขอเรียนเชิญค่ะ ละคร ครับผมขอขอบพระคุณผู้เข้าร่วมสัมมนาทุกท่านหน่อยครับผมแล้วก็ขอขอบพระคุณ อาจารย์อรกัญญาณีเป็นอย่างสูงนะครับผม ครับโชคดีนะครับผมเราจะพักรับประทานอาหารกลางวันกันนะครับแล้วก็เยี่ยม ชมบูธนิทรรศการชมบูธ Robot Cafe แล้วก็การแสดงผลงานของเครือข่ายสถาบันอุดม นะครับผมซึ่งทุกท่านนะครับสามารถรับ กลางวันได้ครับบริเวณชั้น 1 ของอาคาร ms แห่งนี้ในครับผมจึงจะมีคูปองสำหรับแลกเปลี่ยนอาหาร นะคะไปรับกันได้นะครับแล้วก็นอกจากนี้นะครับก็อยากจะขอเรียนเชิญทุกท่านนะครับร่วมเป็นกำลังใจให้ ท่านที่มาร่วมออดิชั่นนะครับเพื่อการขอมีบัตรผู้มีความสามารถพิเศษบริเวณชั้น 1 นะครับผมซึ่งก็จะมีเวทีอยู่บริเวณด้านล่าง ครับผมสามารถไปเคารพธงชาติหรือว่า แสดงให้กำลังใจกันได้นะครับผมบริเวณชั้น 1 เลยนะครับ ใช่แล้วค่ะแล้วเรานะคะจะกลับมาพบกันในช่วงบ่ายซึ่งในช่วงบ่ายนะคะยังมีกิจกรรม workshop การประดิษฐ์ดอกไม้แห้งนะคะและการทำ workshop สบู่ จากนมแพะด้วยนะคะซึ่งหากท่านใดนะคะที่สนใจก็สามารถเข้าร่วมกิจกรรมได้ที่ห้องสตูดิโอ 2 และ Studio 3 นะคะ สามารถ จากการ ได้เลยนะคะรายการ workshop นะคะเราจะ เริ่มแนน เวลา 13:30 น นะคะเดี๋ยวกลับมาพบกันค่ะ อยากจะขอนิดนึงว่าก็ระเบิดโชคดีนะครับทุกท่านที่เข้า จะได้ของพิเศษไปด้วยว่าจะกลับไปด้วยนะครับก็พวกชอบจะอยู่ทางด้าน ขวามือของห้อง auditorium นะครับเดินออกจากห้องไปเลี้ยวขวานะครับผม เป็นห้องกระจกนะครับก็สามารถทดสอบกันได้นะครับแล้วเดี๋ยวกลับมาพบกันอีกครั้งนะครับช่วงบ่าย ครับผม ทุกท่านนะครับกลับเข้าสู่ แจ้งผลการดำเนินโครงการการขยายผลเครือข่ายอุดมศึกษาให้ช่วงนี้นะครับจะเป็น ในส่วนของกิจกรรม Shop ในช่วงบ่ายนะครับเป็น workshop การถอดบทเรียนจากโครงการระยะที่ 1 โดยผู้เ****วชาญทางด้าน AI แล้วก็คนพิการครับซึ่งผู้ดำเนินการเสวนาในวันนี้นะครับผมโดยดรอรกัญญาณีเลี้ยงอิสระ หัวหน้าโครงการการขยายผลอบรมศึกษาและผู้ช่วยอธิการบดีฝ่ายส่งเสริมการเรียนรู้ตลอดชีวิต มหาวิทยาลัยเทคโนโลยีพระจอมเกล้าธนบุรี ยังระดับนี้ขออนุญาตส่งต่อเวทีเสวนานี้ให้กับ อ่อนเป็นอีกอย่างอิสระเลยครับผมขอเรียนเชิญครับ ครับผมก็ต้องพรุ่งนี้ก็เสร็จสิ้นเป็นที่เรียบร้อยแล้วนะครับสำหรับกิจกรรม workshop ในช่วงบ่ายนะครับ ขอขอบพระคุณผู้เข้าร่วมกิจกรรมทุกท่านนะครับผมแล้วก็ขอขอบพระคุณอรกัญญา 1 ตุ๊กนะครับ จะขออนุญาตขายภาพหมูสักเล็กน้อยนะครับผม ok ครับผมถ่ายภาพเสร็จเรียบร้อยนะครับขอขอบพระคุณทุกท่านเป็นอย่างสูงนะครับก็ตอนนี้นะครับผมเราก็ มาถึงหลับ ช่วงสุดท้ายของรายการแล้วนะครับผมสำหรับงานพิธีปิดโครงการการขยายผลจากฝ่ายประถมศึกษา การพัฒนาศักยภาพคนพิการเพื่อการประกอบอาชีพผ่าน Model ฝึกอบรมฝึกงานคนพิการมจธระยะที่ 1 วันนี้นะครับผมกระผมนะครับในนามของมหาวิทยาลัยเทคโนโลยีพระจอมเกล้าธนบุรี ก็ต้อง ขอขอบพระคุณ กระทรวงการพัฒนาสังคมและความมั่นคงของมนุษย์นะครับขอขอบพระคุณกรมส่งเสริมและพัฒนา คุณภาพชีวิตคนพิการขอขอบพระคุณกองทุนส่งเสริมและพัฒนาคุณภาพชีวิตคนพิการ ขอขอบพระคุณมหาวิทยาลัยเชียงใหม่ครับ ขอขอบพระคุณมาหาวิทยาลัยขอนแก่น ขอขอบพระคุณมาหาวิทยาลัยสงขลานครินทร์ ขอขอบพระคุณมาหาวิทยาลัยสวนดุสิตวิทยาเขตสุพรรณบุรีขอขอบพระคุณสถาบันเทคโนโลยีพระจอมเกล้าเจ้าคุณทหาร ลาดกระบัง ขอขอบพระคุณมาหาวิทยาลัยเทคโนโลยีราชมงคลพระนครศูนย์เทเวศร์ มหาวิทยาลัยราชภัฏเพชรบุรีคณะทำงานทุกภาคส่วนของมจธ สื่อมวลชนและแขกผู้มีเกียรติทุกท่านที่ได้สละเวลามาเข้าร่วมงานในวันนี้ค่ะ ครับผมซึ่งก่อนที่เขาจะจัดการให้วันนี้นะครับผมเดี๋ยวขออนุญาตให้ทุกท่านนะครับร่วมกันทำแบบ การเข้าร่วมในวันนี้ด้วยนะครับผมเพื่อเป็นกำลังใจให้กับคณะทำงานด้วยนะครับซึ่งเดี๋ยวทางทีมงานของเราจะขึ้น QR Code ของแบบประเมินให้บริเวณหน้าจอเลยครับทุกท่านก็สามารถสแกนและก็เข้าร่วมทำ เหมือนได้เลยนะครับผมขอความกรุณาด้วยนะครับ ใช่แล้วค่ะแล้วทางคณะทำงานคะหวังเป็นอย่างยิ่งว่าทุกท่านนะคะจะได้สิ่งดีๆ เข้าร่วมงานในวันนี้และพวกเราทุกคนนะคะจะร่วมกันสร้างโอกาส ความเท่าเทียมของคนพิการในการตลาดแรงงานสร้างสรรค์สังคมนะคะ ให้เป็นอยู่ให้เป็น สังคมที่น่าอยู่สำหรับทุกคนต่อไปค่ะและขอให้ทุกท่านเดินทางกลับโดยสวัสดิภาพ พบกันอีกครั้งในโครงการระยะที่ 1 เศษ 2 เร็วๆนี้ค่ะ สวัสดีครับ x ถ้ามันเข้ามาใกล้ตัว พูดถึงมันคืออะไรก็ ไม่ได้นะครับ OK ครับเดี๋ยวเรา จบแล้วล่ะ บาสอยู่ไหม ขอบคุณครับ เข้าไปหน้าหลัก ใครมาเดินๆ มีรายงานครับเนี่ย ซ้อมเหมือน ok ครับ น่าจะเป็นคนเยอะอาจจะต้อง เดี๋ยวช่วยช่วย เต็มไง ใช่ๆ ครับ ตอนนี้ x แผนกติดงานอยู่หรือเปล่า สวยนะ อ๋อเป็นบูธของมหาวิทยาลัยสวนดุสิตนะคะ ผ้าไทย อนุรักษ์ความเป็นไทยนะครับ เข้าห้องกั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งานพิธีปิดโครงการและกิจกรรมเสวนาเพื่อแสดงผลความสำเร็จของการดำเนินงานให้แก่แหล่งทุน ภายใต้โครงการการขยายผลเครือข่ายอุดมศึกษา</dc:title>
  <dc:creator/>
  <cp:keywords/>
  <dcterms:created xsi:type="dcterms:W3CDTF">2025-03-04T09:13:26Z</dcterms:created>
  <dcterms:modified xsi:type="dcterms:W3CDTF">2025-03-04T09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มีนาคม 2568 เวลา 15.12 น.</vt:lpwstr>
  </property>
  <property fmtid="{D5CDD505-2E9C-101B-9397-08002B2CF9AE}" pid="3" name="subtitle">
    <vt:lpwstr/>
  </property>
</Properties>
</file>